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02B1F" w14:textId="09CCD5ED" w:rsidR="005801E8" w:rsidRPr="00DD35DF" w:rsidRDefault="00E95C30" w:rsidP="00764451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  <w:r w:rsidRPr="00DD35DF">
        <w:rPr>
          <w:rFonts w:asciiTheme="majorEastAsia" w:eastAsiaTheme="majorEastAsia" w:hAnsiTheme="majorEastAsia" w:cs="ＭＳ ゴシック" w:hint="eastAsia"/>
          <w:b/>
          <w:bCs/>
          <w:color w:val="auto"/>
          <w:sz w:val="28"/>
          <w:szCs w:val="28"/>
        </w:rPr>
        <w:t>令和</w:t>
      </w:r>
      <w:r w:rsidR="001530D8">
        <w:rPr>
          <w:rFonts w:asciiTheme="majorEastAsia" w:eastAsiaTheme="majorEastAsia" w:hAnsiTheme="majorEastAsia" w:cs="ＭＳ ゴシック" w:hint="eastAsia"/>
          <w:b/>
          <w:bCs/>
          <w:color w:val="auto"/>
          <w:sz w:val="28"/>
          <w:szCs w:val="28"/>
        </w:rPr>
        <w:t>４</w:t>
      </w:r>
      <w:r w:rsidRPr="00DD35DF">
        <w:rPr>
          <w:rFonts w:asciiTheme="majorEastAsia" w:eastAsiaTheme="majorEastAsia" w:hAnsiTheme="majorEastAsia" w:cs="ＭＳ ゴシック" w:hint="eastAsia"/>
          <w:b/>
          <w:bCs/>
          <w:color w:val="auto"/>
          <w:sz w:val="28"/>
          <w:szCs w:val="28"/>
        </w:rPr>
        <w:t xml:space="preserve">年度　</w:t>
      </w:r>
      <w:r w:rsidR="00810924" w:rsidRPr="00DD35DF">
        <w:rPr>
          <w:rFonts w:asciiTheme="majorEastAsia" w:eastAsiaTheme="majorEastAsia" w:hAnsiTheme="majorEastAsia" w:cs="ＭＳ ゴシック" w:hint="eastAsia"/>
          <w:b/>
          <w:bCs/>
          <w:color w:val="auto"/>
          <w:sz w:val="28"/>
          <w:szCs w:val="28"/>
        </w:rPr>
        <w:t xml:space="preserve">次世代研究者挑戦的研究プログラム </w:t>
      </w:r>
      <w:r w:rsidR="001655E6" w:rsidRPr="00DD35DF">
        <w:rPr>
          <w:rFonts w:asciiTheme="majorEastAsia" w:eastAsiaTheme="majorEastAsia" w:hAnsiTheme="majorEastAsia" w:cs="ＭＳ ゴシック" w:hint="eastAsia"/>
          <w:b/>
          <w:bCs/>
          <w:color w:val="auto"/>
          <w:sz w:val="28"/>
          <w:szCs w:val="28"/>
        </w:rPr>
        <w:t>申請者に対する評価書</w:t>
      </w:r>
      <w:bookmarkStart w:id="0" w:name="_Hlk6526370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96"/>
        <w:gridCol w:w="1455"/>
        <w:gridCol w:w="6477"/>
      </w:tblGrid>
      <w:tr w:rsidR="00DD35DF" w:rsidRPr="00DD35DF" w14:paraId="06B11DEC" w14:textId="6D82D131" w:rsidTr="001655E6">
        <w:tc>
          <w:tcPr>
            <w:tcW w:w="1696" w:type="dxa"/>
            <w:vMerge w:val="restart"/>
            <w:vAlign w:val="center"/>
          </w:tcPr>
          <w:p w14:paraId="0B866EAB" w14:textId="58952697" w:rsidR="00A824FA" w:rsidRPr="00DD35DF" w:rsidRDefault="00E95B50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</w:pPr>
            <w:r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評価者</w:t>
            </w:r>
          </w:p>
        </w:tc>
        <w:tc>
          <w:tcPr>
            <w:tcW w:w="1455" w:type="dxa"/>
          </w:tcPr>
          <w:p w14:paraId="3F504D45" w14:textId="51B86866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氏　名</w:t>
            </w:r>
          </w:p>
        </w:tc>
        <w:tc>
          <w:tcPr>
            <w:tcW w:w="6477" w:type="dxa"/>
          </w:tcPr>
          <w:p w14:paraId="4EA0386A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2BE4FB66" w14:textId="326BD467" w:rsidTr="001655E6">
        <w:tc>
          <w:tcPr>
            <w:tcW w:w="1696" w:type="dxa"/>
            <w:vMerge/>
            <w:vAlign w:val="center"/>
          </w:tcPr>
          <w:p w14:paraId="7C361709" w14:textId="7AA1F1E6" w:rsidR="00A824FA" w:rsidRPr="00DD35DF" w:rsidRDefault="00A824FA" w:rsidP="006B273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1455" w:type="dxa"/>
          </w:tcPr>
          <w:p w14:paraId="421E9FCB" w14:textId="1118C9E9" w:rsidR="00A824FA" w:rsidRPr="00DD35DF" w:rsidRDefault="00A824F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所属部局名</w:t>
            </w:r>
          </w:p>
        </w:tc>
        <w:tc>
          <w:tcPr>
            <w:tcW w:w="6477" w:type="dxa"/>
          </w:tcPr>
          <w:p w14:paraId="6DC04889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3AE62CB0" w14:textId="35189692" w:rsidTr="00046076">
        <w:tc>
          <w:tcPr>
            <w:tcW w:w="1696" w:type="dxa"/>
            <w:vMerge/>
            <w:tcBorders>
              <w:bottom w:val="nil"/>
            </w:tcBorders>
            <w:vAlign w:val="center"/>
          </w:tcPr>
          <w:p w14:paraId="53D58FA5" w14:textId="52D6CF63" w:rsidR="00A824FA" w:rsidRPr="00DD35DF" w:rsidRDefault="00A824FA" w:rsidP="006B273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1455" w:type="dxa"/>
          </w:tcPr>
          <w:p w14:paraId="42F48D86" w14:textId="2CB81B24" w:rsidR="00A824FA" w:rsidRPr="00DD35DF" w:rsidRDefault="00A824FA" w:rsidP="00764451">
            <w:pPr>
              <w:spacing w:line="276" w:lineRule="auto"/>
              <w:ind w:firstLineChars="100" w:firstLine="212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職　名</w:t>
            </w:r>
          </w:p>
        </w:tc>
        <w:tc>
          <w:tcPr>
            <w:tcW w:w="6477" w:type="dxa"/>
          </w:tcPr>
          <w:p w14:paraId="0B553DD4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1530D8" w:rsidRPr="00DD35DF" w14:paraId="7DBC872F" w14:textId="77777777" w:rsidTr="001530D8">
        <w:tc>
          <w:tcPr>
            <w:tcW w:w="1696" w:type="dxa"/>
            <w:vAlign w:val="center"/>
          </w:tcPr>
          <w:p w14:paraId="2B47190D" w14:textId="77777777" w:rsidR="001530D8" w:rsidRPr="00DD35DF" w:rsidRDefault="001530D8" w:rsidP="001530D8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申請者氏名</w:t>
            </w:r>
          </w:p>
        </w:tc>
        <w:tc>
          <w:tcPr>
            <w:tcW w:w="7932" w:type="dxa"/>
            <w:gridSpan w:val="2"/>
            <w:vAlign w:val="center"/>
          </w:tcPr>
          <w:p w14:paraId="4DEC4FC1" w14:textId="1EB1EFBE" w:rsidR="001530D8" w:rsidRPr="00DD35DF" w:rsidRDefault="001530D8" w:rsidP="00764451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0338FF28" w14:textId="77777777" w:rsidTr="006B2734">
        <w:tc>
          <w:tcPr>
            <w:tcW w:w="9628" w:type="dxa"/>
            <w:gridSpan w:val="3"/>
            <w:vAlign w:val="center"/>
          </w:tcPr>
          <w:p w14:paraId="52FE5CBF" w14:textId="7DCCF46F" w:rsidR="00A824FA" w:rsidRPr="00DD35DF" w:rsidRDefault="00E21F29" w:rsidP="00764451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の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(1)「研究者としての強み」及び（2）「今後研究者として更なる発展のため必要と考えている要素」の</w:t>
            </w: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それぞれについて、具体的に入力してください。</w:t>
            </w:r>
          </w:p>
        </w:tc>
      </w:tr>
      <w:tr w:rsidR="006B2734" w:rsidRPr="00DD35DF" w14:paraId="1D19BEE5" w14:textId="77777777" w:rsidTr="00152327">
        <w:tc>
          <w:tcPr>
            <w:tcW w:w="9628" w:type="dxa"/>
            <w:gridSpan w:val="3"/>
          </w:tcPr>
          <w:p w14:paraId="08B7BC6B" w14:textId="33695B8B" w:rsidR="006B2734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1）研究者としての強み</w:t>
            </w:r>
          </w:p>
          <w:p w14:paraId="6BE9C32D" w14:textId="6451652F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1A3B59C" w14:textId="5ED658EB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601E07B6" w14:textId="3204CCC1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7D2FCE65" w14:textId="25389B1A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5F6422D7" w14:textId="1EBF148C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34DE37E4" w14:textId="38ABA205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B735B01" w14:textId="1506419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2）今後研究者として更なる発展のため必要と考えている要素</w:t>
            </w:r>
          </w:p>
          <w:p w14:paraId="3B7B91DB" w14:textId="77777777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0E9763A4" w14:textId="77777777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786C8FC6" w14:textId="5AC9851E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4781D1C0" w14:textId="739143BC" w:rsidR="004F4BC9" w:rsidRPr="00DD35DF" w:rsidRDefault="004F4BC9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6E084DA" w14:textId="3A9C1E10" w:rsidR="00DE37FF" w:rsidRPr="00DD35DF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13F562CE" w14:textId="547A4C25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3）</w:t>
            </w: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申請者の将来性を判断する上で特に参考になると思われる事項</w:t>
            </w:r>
          </w:p>
          <w:p w14:paraId="054F9621" w14:textId="1297EC91" w:rsidR="00A824FA" w:rsidRPr="000474DB" w:rsidRDefault="00A824FA" w:rsidP="00764451">
            <w:pPr>
              <w:spacing w:line="276" w:lineRule="auto"/>
              <w:ind w:firstLineChars="200" w:firstLine="324"/>
              <w:rPr>
                <w:rFonts w:asciiTheme="majorEastAsia" w:eastAsiaTheme="majorEastAsia" w:hAnsiTheme="majorEastAsia" w:cs="ＭＳ ゴシック"/>
                <w:bCs/>
                <w:iCs/>
                <w:color w:val="auto"/>
                <w:sz w:val="16"/>
                <w:szCs w:val="16"/>
              </w:rPr>
            </w:pPr>
            <w:r w:rsidRPr="000474DB">
              <w:rPr>
                <w:rFonts w:asciiTheme="majorEastAsia" w:eastAsiaTheme="majorEastAsia" w:hAnsiTheme="majorEastAsia" w:cs="ＭＳ ゴシック" w:hint="eastAsia"/>
                <w:bCs/>
                <w:iCs/>
                <w:color w:val="auto"/>
                <w:sz w:val="16"/>
                <w:szCs w:val="16"/>
              </w:rPr>
              <w:t>（特に優れた学業成績、受賞歴、飛び級入学、留学経験、特色ある学外活動など）</w:t>
            </w:r>
          </w:p>
          <w:p w14:paraId="3039F0A2" w14:textId="77777777" w:rsidR="00DE37FF" w:rsidRPr="000474DB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iCs/>
                <w:color w:val="auto"/>
                <w:sz w:val="21"/>
                <w:szCs w:val="21"/>
              </w:rPr>
            </w:pPr>
          </w:p>
          <w:p w14:paraId="0FA692D0" w14:textId="248C4527" w:rsidR="00DE37FF" w:rsidRPr="00DD35DF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3445C029" w14:textId="77777777" w:rsidR="00C77547" w:rsidRPr="00DD35DF" w:rsidRDefault="00C77547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610A03AC" w14:textId="50AA5C0D" w:rsidR="004E43F1" w:rsidRPr="00DD35DF" w:rsidRDefault="004E43F1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0E6A3FAE" w14:textId="04ABF1E3" w:rsidR="006B2734" w:rsidRPr="00DD35DF" w:rsidRDefault="006B2734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</w:tc>
      </w:tr>
      <w:bookmarkEnd w:id="0"/>
    </w:tbl>
    <w:p w14:paraId="160367D1" w14:textId="36F73E7A" w:rsidR="00C77547" w:rsidRPr="00DD35DF" w:rsidRDefault="00C77547" w:rsidP="00C77547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96"/>
        <w:gridCol w:w="7932"/>
      </w:tblGrid>
      <w:tr w:rsidR="00DD35DF" w:rsidRPr="00DD35DF" w14:paraId="2FA0E4C9" w14:textId="77777777" w:rsidTr="00C92357">
        <w:tc>
          <w:tcPr>
            <w:tcW w:w="1696" w:type="dxa"/>
            <w:vMerge w:val="restart"/>
            <w:vAlign w:val="center"/>
          </w:tcPr>
          <w:p w14:paraId="1BB26A2F" w14:textId="77777777" w:rsidR="00C77547" w:rsidRPr="00DD35DF" w:rsidRDefault="00C77547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bookmarkStart w:id="1" w:name="_Hlk65264140"/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</w:t>
            </w:r>
          </w:p>
          <w:p w14:paraId="26A05BD3" w14:textId="200D544C" w:rsidR="00C77547" w:rsidRPr="00DD35DF" w:rsidRDefault="00A01DA4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確認</w:t>
            </w:r>
            <w:r w:rsidR="00C77547"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欄</w:t>
            </w:r>
          </w:p>
        </w:tc>
        <w:tc>
          <w:tcPr>
            <w:tcW w:w="7932" w:type="dxa"/>
          </w:tcPr>
          <w:p w14:paraId="70EF83D1" w14:textId="77E3A0EA" w:rsidR="00C77547" w:rsidRPr="00DD35DF" w:rsidRDefault="00C77547" w:rsidP="00C7754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本申請者の指導教員である私は、</w:t>
            </w:r>
            <w:r w:rsidR="000474DB" w:rsidRPr="000474D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プロジェクト学生への国際共同研究指導実施について理解・支援し、海外大学教員と共同で博士論文研究指導を実施</w:t>
            </w:r>
            <w:r w:rsidR="000474D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します</w:t>
            </w:r>
            <w:r w:rsidR="000474DB" w:rsidRPr="000474D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。</w:t>
            </w:r>
          </w:p>
        </w:tc>
      </w:tr>
      <w:bookmarkEnd w:id="1"/>
      <w:tr w:rsidR="00C77547" w:rsidRPr="00DD35DF" w14:paraId="0FFA6E72" w14:textId="77777777" w:rsidTr="00C92357">
        <w:tc>
          <w:tcPr>
            <w:tcW w:w="1696" w:type="dxa"/>
            <w:vMerge/>
            <w:vAlign w:val="center"/>
          </w:tcPr>
          <w:p w14:paraId="4A75B03C" w14:textId="77777777" w:rsidR="00C77547" w:rsidRPr="00DD35DF" w:rsidRDefault="00C77547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7932" w:type="dxa"/>
          </w:tcPr>
          <w:p w14:paraId="70DDB596" w14:textId="77777777" w:rsidR="00C77547" w:rsidRPr="00DD35DF" w:rsidRDefault="00C77547" w:rsidP="00C9235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氏名：</w:t>
            </w:r>
          </w:p>
          <w:p w14:paraId="5BA2CF60" w14:textId="7DD1B36F" w:rsidR="00F4142A" w:rsidRPr="00DD35DF" w:rsidRDefault="00F4142A" w:rsidP="00C9235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</w:tbl>
    <w:p w14:paraId="397A0B59" w14:textId="6283FD5F" w:rsidR="00665D8C" w:rsidRPr="00665D8C" w:rsidRDefault="00665D8C" w:rsidP="00665D8C">
      <w:pPr>
        <w:pStyle w:val="af5"/>
        <w:numPr>
          <w:ilvl w:val="0"/>
          <w:numId w:val="20"/>
        </w:numPr>
        <w:ind w:leftChars="0"/>
        <w:rPr>
          <w:rFonts w:ascii="ＭＳ Ｐゴシック" w:eastAsia="ＭＳ Ｐゴシック" w:hAnsi="ＭＳ Ｐゴシック" w:cs="ＭＳ ゴシック"/>
          <w:bCs/>
          <w:color w:val="000000" w:themeColor="text1"/>
          <w:szCs w:val="21"/>
        </w:rPr>
      </w:pPr>
      <w:r w:rsidRPr="00665D8C">
        <w:rPr>
          <w:rFonts w:ascii="ＭＳ Ｐゴシック" w:eastAsia="ＭＳ Ｐゴシック" w:hAnsi="ＭＳ Ｐゴシック" w:cs="ＭＳ ゴシック" w:hint="eastAsia"/>
          <w:bCs/>
          <w:color w:val="000000" w:themeColor="text1"/>
          <w:szCs w:val="21"/>
        </w:rPr>
        <w:t>Ａ４版１枚以内で作成</w:t>
      </w:r>
      <w:r>
        <w:rPr>
          <w:rFonts w:ascii="ＭＳ Ｐゴシック" w:eastAsia="ＭＳ Ｐゴシック" w:hAnsi="ＭＳ Ｐゴシック" w:cs="ＭＳ ゴシック" w:hint="eastAsia"/>
          <w:bCs/>
          <w:color w:val="000000" w:themeColor="text1"/>
          <w:szCs w:val="21"/>
        </w:rPr>
        <w:t>して</w:t>
      </w:r>
      <w:r w:rsidRPr="00665D8C">
        <w:rPr>
          <w:rFonts w:ascii="ＭＳ Ｐゴシック" w:eastAsia="ＭＳ Ｐゴシック" w:hAnsi="ＭＳ Ｐゴシック" w:cs="ＭＳ ゴシック" w:hint="eastAsia"/>
          <w:bCs/>
          <w:color w:val="000000" w:themeColor="text1"/>
          <w:szCs w:val="21"/>
        </w:rPr>
        <w:t>ください。</w:t>
      </w:r>
    </w:p>
    <w:p w14:paraId="7BDB3E5D" w14:textId="18E6537A" w:rsidR="00665D8C" w:rsidRPr="00665D8C" w:rsidRDefault="00B227A2" w:rsidP="00665D8C">
      <w:pPr>
        <w:pStyle w:val="af5"/>
        <w:numPr>
          <w:ilvl w:val="0"/>
          <w:numId w:val="20"/>
        </w:numPr>
        <w:ind w:leftChars="0"/>
        <w:rPr>
          <w:rFonts w:ascii="ＭＳ Ｐゴシック" w:eastAsia="ＭＳ Ｐゴシック" w:hAnsi="ＭＳ Ｐゴシック" w:cs="ＭＳ ゴシック"/>
          <w:bCs/>
          <w:color w:val="000000" w:themeColor="text1"/>
          <w:szCs w:val="21"/>
        </w:rPr>
      </w:pPr>
      <w:r w:rsidRPr="00665D8C">
        <w:rPr>
          <w:rFonts w:ascii="ＭＳ Ｐゴシック" w:eastAsia="ＭＳ Ｐゴシック" w:hAnsi="ＭＳ Ｐゴシック" w:cs="ＭＳ ゴシック" w:hint="eastAsia"/>
          <w:bCs/>
          <w:szCs w:val="21"/>
        </w:rPr>
        <w:t>本評価書をPDFファイルに変換の上、ファイル名を、「</w:t>
      </w:r>
      <w:r w:rsidR="001530D8">
        <w:rPr>
          <w:rFonts w:ascii="ＭＳ Ｐゴシック" w:eastAsia="ＭＳ Ｐゴシック" w:hAnsi="ＭＳ Ｐゴシック" w:cs="ＭＳ ゴシック" w:hint="eastAsia"/>
          <w:bCs/>
          <w:szCs w:val="21"/>
        </w:rPr>
        <w:t>次世代_</w:t>
      </w:r>
      <w:r w:rsidRPr="00665D8C">
        <w:rPr>
          <w:rFonts w:ascii="ＭＳ Ｐゴシック" w:eastAsia="ＭＳ Ｐゴシック" w:hAnsi="ＭＳ Ｐゴシック" w:cs="ＭＳ ゴシック" w:hint="eastAsia"/>
          <w:bCs/>
          <w:szCs w:val="21"/>
        </w:rPr>
        <w:t>学生名</w:t>
      </w:r>
      <w:r w:rsidR="000474DB" w:rsidRPr="00665D8C">
        <w:rPr>
          <w:rFonts w:ascii="ＭＳ Ｐゴシック" w:eastAsia="ＭＳ Ｐゴシック" w:hAnsi="ＭＳ Ｐゴシック" w:cs="ＭＳ ゴシック" w:hint="eastAsia"/>
          <w:bCs/>
          <w:szCs w:val="21"/>
        </w:rPr>
        <w:t>（姓のみ）</w:t>
      </w:r>
      <w:r w:rsidRPr="00665D8C">
        <w:rPr>
          <w:rFonts w:ascii="ＭＳ Ｐゴシック" w:eastAsia="ＭＳ Ｐゴシック" w:hAnsi="ＭＳ Ｐゴシック" w:cs="ＭＳ ゴシック" w:hint="eastAsia"/>
          <w:bCs/>
          <w:szCs w:val="21"/>
        </w:rPr>
        <w:t>_評価書」（例：「</w:t>
      </w:r>
      <w:r w:rsidR="001530D8">
        <w:rPr>
          <w:rFonts w:ascii="ＭＳ Ｐゴシック" w:eastAsia="ＭＳ Ｐゴシック" w:hAnsi="ＭＳ Ｐゴシック" w:cs="ＭＳ ゴシック" w:hint="eastAsia"/>
          <w:bCs/>
          <w:szCs w:val="21"/>
        </w:rPr>
        <w:t>次世代_</w:t>
      </w:r>
      <w:r w:rsidR="000474DB" w:rsidRPr="00665D8C">
        <w:rPr>
          <w:rFonts w:ascii="ＭＳ Ｐゴシック" w:eastAsia="ＭＳ Ｐゴシック" w:hAnsi="ＭＳ Ｐゴシック" w:cs="ＭＳ ゴシック" w:hint="eastAsia"/>
          <w:bCs/>
          <w:szCs w:val="21"/>
        </w:rPr>
        <w:t>山田</w:t>
      </w:r>
      <w:r w:rsidRPr="00665D8C">
        <w:rPr>
          <w:rFonts w:ascii="ＭＳ Ｐゴシック" w:eastAsia="ＭＳ Ｐゴシック" w:hAnsi="ＭＳ Ｐゴシック" w:cs="ＭＳ ゴシック" w:hint="eastAsia"/>
          <w:bCs/>
          <w:szCs w:val="21"/>
        </w:rPr>
        <w:t>_評価書」）として、以下URLにアップロードしてください。</w:t>
      </w:r>
    </w:p>
    <w:p w14:paraId="45D1E089" w14:textId="1C5D0D6C" w:rsidR="00665D8C" w:rsidRPr="00665D8C" w:rsidRDefault="00665D8C" w:rsidP="00665D8C">
      <w:pPr>
        <w:spacing w:line="276" w:lineRule="auto"/>
        <w:rPr>
          <w:rFonts w:ascii="ＭＳ Ｐゴシック" w:eastAsia="ＭＳ Ｐゴシック" w:hAnsi="ＭＳ Ｐゴシック"/>
          <w:color w:val="auto"/>
          <w:sz w:val="21"/>
          <w:szCs w:val="21"/>
        </w:rPr>
      </w:pPr>
      <w:r w:rsidRPr="00665D8C">
        <w:rPr>
          <w:rStyle w:val="ae"/>
          <w:rFonts w:ascii="ＭＳ Ｐゴシック" w:eastAsia="ＭＳ Ｐゴシック" w:hAnsi="ＭＳ Ｐゴシック" w:cs="Times New Roman" w:hint="eastAsia"/>
          <w:color w:val="auto"/>
          <w:sz w:val="21"/>
          <w:szCs w:val="21"/>
          <w:u w:val="none"/>
        </w:rPr>
        <w:t xml:space="preserve">【提出期限】 </w:t>
      </w:r>
      <w:r w:rsidRPr="00665D8C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令和</w:t>
      </w:r>
      <w:r w:rsidR="001530D8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４</w:t>
      </w:r>
      <w:r w:rsidRPr="00665D8C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年</w:t>
      </w:r>
      <w:r w:rsidR="00347C95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２</w:t>
      </w:r>
      <w:r w:rsidRPr="00665D8C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月</w:t>
      </w:r>
      <w:r w:rsidR="00347C95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２</w:t>
      </w:r>
      <w:r w:rsidR="001530D8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8</w:t>
      </w:r>
      <w:r w:rsidRPr="00665D8C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日（</w:t>
      </w:r>
      <w:r w:rsidR="004E50F6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月</w:t>
      </w:r>
      <w:r w:rsidRPr="00665D8C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）</w:t>
      </w:r>
      <w:r w:rsidR="004E50F6">
        <w:rPr>
          <w:rFonts w:ascii="ＭＳ Ｐゴシック" w:eastAsia="ＭＳ Ｐゴシック" w:hAnsi="ＭＳ Ｐゴシック" w:hint="eastAsia"/>
          <w:color w:val="auto"/>
          <w:sz w:val="21"/>
          <w:szCs w:val="21"/>
        </w:rPr>
        <w:t>２４：００</w:t>
      </w:r>
    </w:p>
    <w:p w14:paraId="486A8063" w14:textId="33AA12AD" w:rsidR="00ED644F" w:rsidRDefault="00B227A2" w:rsidP="00665D8C">
      <w:pPr>
        <w:spacing w:line="276" w:lineRule="auto"/>
        <w:rPr>
          <w:rFonts w:ascii="Calibri" w:eastAsia="ＭＳ Ｐゴシック" w:hAnsi="Calibri" w:cs="Calibri"/>
          <w:bCs/>
          <w:color w:val="auto"/>
          <w:sz w:val="21"/>
          <w:szCs w:val="21"/>
        </w:rPr>
      </w:pPr>
      <w:r w:rsidRPr="00665D8C">
        <w:rPr>
          <w:rFonts w:ascii="ＭＳ Ｐゴシック" w:eastAsia="ＭＳ Ｐゴシック" w:hAnsi="ＭＳ Ｐゴシック" w:cs="ＭＳ ゴシック" w:hint="eastAsia"/>
          <w:bCs/>
          <w:color w:val="auto"/>
          <w:sz w:val="21"/>
          <w:szCs w:val="21"/>
        </w:rPr>
        <w:t>【</w:t>
      </w:r>
      <w:r w:rsidR="00665D8C" w:rsidRPr="00665D8C">
        <w:rPr>
          <w:rFonts w:ascii="ＭＳ Ｐゴシック" w:eastAsia="ＭＳ Ｐゴシック" w:hAnsi="ＭＳ Ｐゴシック" w:cs="ＭＳ ゴシック" w:hint="eastAsia"/>
          <w:bCs/>
          <w:color w:val="auto"/>
          <w:sz w:val="21"/>
          <w:szCs w:val="21"/>
        </w:rPr>
        <w:t>提出</w:t>
      </w:r>
      <w:r w:rsidR="000474DB" w:rsidRPr="00665D8C">
        <w:rPr>
          <w:rFonts w:ascii="ＭＳ Ｐゴシック" w:eastAsia="ＭＳ Ｐゴシック" w:hAnsi="ＭＳ Ｐゴシック" w:cs="ＭＳ ゴシック" w:hint="eastAsia"/>
          <w:bCs/>
          <w:color w:val="auto"/>
          <w:sz w:val="21"/>
          <w:szCs w:val="21"/>
        </w:rPr>
        <w:t>用</w:t>
      </w:r>
      <w:r w:rsidRPr="00665D8C">
        <w:rPr>
          <w:rFonts w:ascii="ＭＳ Ｐゴシック" w:eastAsia="ＭＳ Ｐゴシック" w:hAnsi="ＭＳ Ｐゴシック" w:cs="ＭＳ ゴシック" w:hint="eastAsia"/>
          <w:bCs/>
          <w:color w:val="auto"/>
          <w:sz w:val="21"/>
          <w:szCs w:val="21"/>
        </w:rPr>
        <w:t>URL】</w:t>
      </w:r>
      <w:hyperlink r:id="rId8" w:history="1">
        <w:r w:rsidR="001530D8" w:rsidRPr="002148A2">
          <w:rPr>
            <w:rStyle w:val="ae"/>
            <w:rFonts w:ascii="Calibri" w:eastAsia="ＭＳ Ｐゴシック" w:hAnsi="Calibri" w:cs="Calibri"/>
            <w:bCs/>
            <w:sz w:val="21"/>
            <w:szCs w:val="21"/>
          </w:rPr>
          <w:t>https://proself.jimu.kyutech.ac.jp/public/mA9YAAtLHszAhGYBpQt-1CfWn5TklhCc7LEWyFkV0zA5</w:t>
        </w:r>
      </w:hyperlink>
    </w:p>
    <w:sectPr w:rsidR="00ED644F" w:rsidSect="00710722">
      <w:footerReference w:type="default" r:id="rId9"/>
      <w:pgSz w:w="11906" w:h="16838" w:code="9"/>
      <w:pgMar w:top="1701" w:right="1276" w:bottom="1418" w:left="992" w:header="1134" w:footer="567" w:gutter="0"/>
      <w:pgNumType w:start="1"/>
      <w:cols w:space="720"/>
      <w:noEndnote/>
      <w:docGrid w:type="linesAndChars" w:linePitch="31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AE11D" w14:textId="77777777" w:rsidR="00376B3C" w:rsidRDefault="00376B3C">
      <w:r>
        <w:separator/>
      </w:r>
    </w:p>
  </w:endnote>
  <w:endnote w:type="continuationSeparator" w:id="0">
    <w:p w14:paraId="59915DA5" w14:textId="77777777" w:rsidR="00376B3C" w:rsidRDefault="00376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A3978" w14:textId="5D8ACBC7" w:rsidR="00C72A19" w:rsidRDefault="00C72A19" w:rsidP="000474DB">
    <w:pPr>
      <w:pStyle w:val="a5"/>
    </w:pPr>
  </w:p>
  <w:p w14:paraId="615B2994" w14:textId="51101388" w:rsidR="00C72A19" w:rsidRPr="003613EA" w:rsidRDefault="00C72A19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55C81" w14:textId="77777777" w:rsidR="00376B3C" w:rsidRDefault="00376B3C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254DBD10" w14:textId="77777777" w:rsidR="00376B3C" w:rsidRDefault="00376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A4D12"/>
    <w:multiLevelType w:val="hybridMultilevel"/>
    <w:tmpl w:val="54942C70"/>
    <w:lvl w:ilvl="0" w:tplc="EEF24798">
      <w:start w:val="6"/>
      <w:numFmt w:val="bullet"/>
      <w:lvlText w:val="※"/>
      <w:lvlJc w:val="left"/>
      <w:pPr>
        <w:ind w:left="360" w:hanging="360"/>
      </w:pPr>
      <w:rPr>
        <w:rFonts w:ascii="ＭＳ Ｐゴシック" w:eastAsia="ＭＳ Ｐゴシック" w:hAnsi="ＭＳ Ｐ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2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6EB68F4"/>
    <w:multiLevelType w:val="hybridMultilevel"/>
    <w:tmpl w:val="4F2476B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7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8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0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1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2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4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5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6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7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>
    <w:abstractNumId w:val="2"/>
  </w:num>
  <w:num w:numId="2">
    <w:abstractNumId w:val="4"/>
  </w:num>
  <w:num w:numId="3">
    <w:abstractNumId w:val="19"/>
  </w:num>
  <w:num w:numId="4">
    <w:abstractNumId w:val="13"/>
  </w:num>
  <w:num w:numId="5">
    <w:abstractNumId w:val="1"/>
  </w:num>
  <w:num w:numId="6">
    <w:abstractNumId w:val="16"/>
  </w:num>
  <w:num w:numId="7">
    <w:abstractNumId w:val="18"/>
  </w:num>
  <w:num w:numId="8">
    <w:abstractNumId w:val="12"/>
  </w:num>
  <w:num w:numId="9">
    <w:abstractNumId w:val="3"/>
  </w:num>
  <w:num w:numId="10">
    <w:abstractNumId w:val="14"/>
  </w:num>
  <w:num w:numId="11">
    <w:abstractNumId w:val="15"/>
  </w:num>
  <w:num w:numId="12">
    <w:abstractNumId w:val="11"/>
  </w:num>
  <w:num w:numId="13">
    <w:abstractNumId w:val="9"/>
  </w:num>
  <w:num w:numId="14">
    <w:abstractNumId w:val="10"/>
  </w:num>
  <w:num w:numId="15">
    <w:abstractNumId w:val="17"/>
  </w:num>
  <w:num w:numId="16">
    <w:abstractNumId w:val="6"/>
  </w:num>
  <w:num w:numId="17">
    <w:abstractNumId w:val="8"/>
  </w:num>
  <w:num w:numId="18">
    <w:abstractNumId w:val="7"/>
  </w:num>
  <w:num w:numId="19">
    <w:abstractNumId w:val="5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bcwNTY3Mrc0sDRV0lEKTi0uzszPAykwrgUAJFc0zS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A49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4DB"/>
    <w:rsid w:val="0004787D"/>
    <w:rsid w:val="0005260A"/>
    <w:rsid w:val="00053322"/>
    <w:rsid w:val="00054C46"/>
    <w:rsid w:val="00055363"/>
    <w:rsid w:val="00055BD2"/>
    <w:rsid w:val="000611FE"/>
    <w:rsid w:val="00064009"/>
    <w:rsid w:val="00064975"/>
    <w:rsid w:val="00067813"/>
    <w:rsid w:val="0007074A"/>
    <w:rsid w:val="000715A6"/>
    <w:rsid w:val="00071BF5"/>
    <w:rsid w:val="0007500F"/>
    <w:rsid w:val="0007561B"/>
    <w:rsid w:val="00075E0E"/>
    <w:rsid w:val="00082453"/>
    <w:rsid w:val="00082507"/>
    <w:rsid w:val="00082997"/>
    <w:rsid w:val="00083EB0"/>
    <w:rsid w:val="00085EAC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993"/>
    <w:rsid w:val="0012025D"/>
    <w:rsid w:val="001210F8"/>
    <w:rsid w:val="00122974"/>
    <w:rsid w:val="001230D8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69B0"/>
    <w:rsid w:val="00147BFD"/>
    <w:rsid w:val="00150DCA"/>
    <w:rsid w:val="001530D8"/>
    <w:rsid w:val="00153401"/>
    <w:rsid w:val="001569D1"/>
    <w:rsid w:val="00157EE4"/>
    <w:rsid w:val="0016171E"/>
    <w:rsid w:val="00161C1D"/>
    <w:rsid w:val="00162608"/>
    <w:rsid w:val="00163244"/>
    <w:rsid w:val="00163D44"/>
    <w:rsid w:val="0016559C"/>
    <w:rsid w:val="001655E6"/>
    <w:rsid w:val="0016569D"/>
    <w:rsid w:val="00166D7E"/>
    <w:rsid w:val="00167F65"/>
    <w:rsid w:val="00170624"/>
    <w:rsid w:val="001719CA"/>
    <w:rsid w:val="00171AE5"/>
    <w:rsid w:val="00173EF8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3B7C"/>
    <w:rsid w:val="00195DD0"/>
    <w:rsid w:val="001975DC"/>
    <w:rsid w:val="001A11FF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581A"/>
    <w:rsid w:val="001D596A"/>
    <w:rsid w:val="001D6C52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4BD"/>
    <w:rsid w:val="001F4368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53F"/>
    <w:rsid w:val="0021489D"/>
    <w:rsid w:val="00215002"/>
    <w:rsid w:val="00216BE0"/>
    <w:rsid w:val="00217787"/>
    <w:rsid w:val="00221B1E"/>
    <w:rsid w:val="002238B6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3DFB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3F30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10AD"/>
    <w:rsid w:val="00301FC6"/>
    <w:rsid w:val="003045C3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40805"/>
    <w:rsid w:val="003417A9"/>
    <w:rsid w:val="003427D7"/>
    <w:rsid w:val="00343920"/>
    <w:rsid w:val="0034410D"/>
    <w:rsid w:val="0034469A"/>
    <w:rsid w:val="00344DA0"/>
    <w:rsid w:val="00344FE4"/>
    <w:rsid w:val="00347C95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B3C"/>
    <w:rsid w:val="00376F44"/>
    <w:rsid w:val="00382D94"/>
    <w:rsid w:val="00383007"/>
    <w:rsid w:val="003835E8"/>
    <w:rsid w:val="00383D7C"/>
    <w:rsid w:val="00392DFD"/>
    <w:rsid w:val="003941BE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3C04"/>
    <w:rsid w:val="00414091"/>
    <w:rsid w:val="0041480A"/>
    <w:rsid w:val="00417550"/>
    <w:rsid w:val="00420921"/>
    <w:rsid w:val="00421AFD"/>
    <w:rsid w:val="00421D07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180A"/>
    <w:rsid w:val="004356D1"/>
    <w:rsid w:val="004363CA"/>
    <w:rsid w:val="00437D47"/>
    <w:rsid w:val="00440F53"/>
    <w:rsid w:val="00441A12"/>
    <w:rsid w:val="004420CD"/>
    <w:rsid w:val="00442F51"/>
    <w:rsid w:val="00444985"/>
    <w:rsid w:val="00444C98"/>
    <w:rsid w:val="00445C39"/>
    <w:rsid w:val="004462B1"/>
    <w:rsid w:val="00446A0F"/>
    <w:rsid w:val="004474ED"/>
    <w:rsid w:val="00450546"/>
    <w:rsid w:val="004519A2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37A6"/>
    <w:rsid w:val="00477D47"/>
    <w:rsid w:val="004810A5"/>
    <w:rsid w:val="00483289"/>
    <w:rsid w:val="004834F0"/>
    <w:rsid w:val="00484E1F"/>
    <w:rsid w:val="00487340"/>
    <w:rsid w:val="00487BBD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7806"/>
    <w:rsid w:val="004B0B88"/>
    <w:rsid w:val="004B0CDF"/>
    <w:rsid w:val="004B43AC"/>
    <w:rsid w:val="004B62BB"/>
    <w:rsid w:val="004B68A7"/>
    <w:rsid w:val="004B6E0F"/>
    <w:rsid w:val="004B76E5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3E46"/>
    <w:rsid w:val="004E43F1"/>
    <w:rsid w:val="004E50F6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4BC9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174F"/>
    <w:rsid w:val="00511A4D"/>
    <w:rsid w:val="0051220C"/>
    <w:rsid w:val="005130C8"/>
    <w:rsid w:val="005132EC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59BF"/>
    <w:rsid w:val="00525EDD"/>
    <w:rsid w:val="005265C2"/>
    <w:rsid w:val="00526E5D"/>
    <w:rsid w:val="0052729E"/>
    <w:rsid w:val="005340A0"/>
    <w:rsid w:val="00536007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1CCC"/>
    <w:rsid w:val="005522CB"/>
    <w:rsid w:val="00552340"/>
    <w:rsid w:val="00552D8E"/>
    <w:rsid w:val="00553A8B"/>
    <w:rsid w:val="00553F7A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4D32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2837"/>
    <w:rsid w:val="006139F0"/>
    <w:rsid w:val="00613E8A"/>
    <w:rsid w:val="00614735"/>
    <w:rsid w:val="0061541C"/>
    <w:rsid w:val="00617BDE"/>
    <w:rsid w:val="00620B19"/>
    <w:rsid w:val="00622A90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12BB"/>
    <w:rsid w:val="006541E2"/>
    <w:rsid w:val="00654993"/>
    <w:rsid w:val="006576CE"/>
    <w:rsid w:val="00660542"/>
    <w:rsid w:val="0066462E"/>
    <w:rsid w:val="00664EC4"/>
    <w:rsid w:val="00665D8C"/>
    <w:rsid w:val="00667DAA"/>
    <w:rsid w:val="006706BE"/>
    <w:rsid w:val="00670894"/>
    <w:rsid w:val="00670F4C"/>
    <w:rsid w:val="00671DAD"/>
    <w:rsid w:val="00671E12"/>
    <w:rsid w:val="00671F68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5479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2734"/>
    <w:rsid w:val="006B3EAE"/>
    <w:rsid w:val="006B41BA"/>
    <w:rsid w:val="006B5FDE"/>
    <w:rsid w:val="006B67B8"/>
    <w:rsid w:val="006B783C"/>
    <w:rsid w:val="006C3AAF"/>
    <w:rsid w:val="006C3E52"/>
    <w:rsid w:val="006C42D6"/>
    <w:rsid w:val="006C6C17"/>
    <w:rsid w:val="006D0338"/>
    <w:rsid w:val="006D06B5"/>
    <w:rsid w:val="006D2128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411B"/>
    <w:rsid w:val="00710722"/>
    <w:rsid w:val="007107AE"/>
    <w:rsid w:val="00710B56"/>
    <w:rsid w:val="0071177C"/>
    <w:rsid w:val="0071179F"/>
    <w:rsid w:val="00711AE6"/>
    <w:rsid w:val="00714CC9"/>
    <w:rsid w:val="00721F8E"/>
    <w:rsid w:val="00722B6A"/>
    <w:rsid w:val="00723535"/>
    <w:rsid w:val="00724497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88E"/>
    <w:rsid w:val="0075064B"/>
    <w:rsid w:val="00753228"/>
    <w:rsid w:val="00760420"/>
    <w:rsid w:val="00761FE4"/>
    <w:rsid w:val="00762C4B"/>
    <w:rsid w:val="0076436E"/>
    <w:rsid w:val="00764451"/>
    <w:rsid w:val="007644CB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316D"/>
    <w:rsid w:val="00785E9F"/>
    <w:rsid w:val="0078650F"/>
    <w:rsid w:val="00786C6D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C07"/>
    <w:rsid w:val="007F01F9"/>
    <w:rsid w:val="007F0772"/>
    <w:rsid w:val="007F131B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F1D"/>
    <w:rsid w:val="00810924"/>
    <w:rsid w:val="00810D46"/>
    <w:rsid w:val="0081240D"/>
    <w:rsid w:val="00814315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7243"/>
    <w:rsid w:val="00840245"/>
    <w:rsid w:val="00843CD0"/>
    <w:rsid w:val="008450CD"/>
    <w:rsid w:val="00846C69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B29F2"/>
    <w:rsid w:val="008B5516"/>
    <w:rsid w:val="008B6A47"/>
    <w:rsid w:val="008C3478"/>
    <w:rsid w:val="008C5975"/>
    <w:rsid w:val="008C6195"/>
    <w:rsid w:val="008D0F43"/>
    <w:rsid w:val="008D1134"/>
    <w:rsid w:val="008D6269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BE0"/>
    <w:rsid w:val="00923608"/>
    <w:rsid w:val="00923D90"/>
    <w:rsid w:val="0092643F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940"/>
    <w:rsid w:val="00953CB9"/>
    <w:rsid w:val="00954EC7"/>
    <w:rsid w:val="0096466F"/>
    <w:rsid w:val="00966843"/>
    <w:rsid w:val="00967E52"/>
    <w:rsid w:val="0097132D"/>
    <w:rsid w:val="009721B9"/>
    <w:rsid w:val="00972A67"/>
    <w:rsid w:val="00973B8E"/>
    <w:rsid w:val="009756F8"/>
    <w:rsid w:val="00975A76"/>
    <w:rsid w:val="0097685C"/>
    <w:rsid w:val="009768A7"/>
    <w:rsid w:val="009768D2"/>
    <w:rsid w:val="00976A56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48AA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32F8"/>
    <w:rsid w:val="009F6599"/>
    <w:rsid w:val="009F6BE9"/>
    <w:rsid w:val="009F6EE2"/>
    <w:rsid w:val="009F7025"/>
    <w:rsid w:val="00A00584"/>
    <w:rsid w:val="00A018D2"/>
    <w:rsid w:val="00A01DA4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76DF"/>
    <w:rsid w:val="00A5021C"/>
    <w:rsid w:val="00A5052B"/>
    <w:rsid w:val="00A518A2"/>
    <w:rsid w:val="00A51F11"/>
    <w:rsid w:val="00A527B1"/>
    <w:rsid w:val="00A53525"/>
    <w:rsid w:val="00A54A23"/>
    <w:rsid w:val="00A5607F"/>
    <w:rsid w:val="00A574C9"/>
    <w:rsid w:val="00A57BF5"/>
    <w:rsid w:val="00A60AE7"/>
    <w:rsid w:val="00A62D0B"/>
    <w:rsid w:val="00A634C9"/>
    <w:rsid w:val="00A637F1"/>
    <w:rsid w:val="00A64949"/>
    <w:rsid w:val="00A67E91"/>
    <w:rsid w:val="00A70F2A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24FA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5302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83"/>
    <w:rsid w:val="00AC0B04"/>
    <w:rsid w:val="00AC3205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25BC"/>
    <w:rsid w:val="00B1289E"/>
    <w:rsid w:val="00B130AC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7A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66D2"/>
    <w:rsid w:val="00B43477"/>
    <w:rsid w:val="00B447E5"/>
    <w:rsid w:val="00B44FE7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39F5"/>
    <w:rsid w:val="00BB4402"/>
    <w:rsid w:val="00BB4A5B"/>
    <w:rsid w:val="00BB5265"/>
    <w:rsid w:val="00BB784A"/>
    <w:rsid w:val="00BB7AB0"/>
    <w:rsid w:val="00BC1133"/>
    <w:rsid w:val="00BC12A6"/>
    <w:rsid w:val="00BC4F38"/>
    <w:rsid w:val="00BC7F8A"/>
    <w:rsid w:val="00BD177F"/>
    <w:rsid w:val="00BD19D4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E7FEF"/>
    <w:rsid w:val="00BF1A5D"/>
    <w:rsid w:val="00BF2012"/>
    <w:rsid w:val="00BF204B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1211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2A19"/>
    <w:rsid w:val="00C72F79"/>
    <w:rsid w:val="00C74211"/>
    <w:rsid w:val="00C7507F"/>
    <w:rsid w:val="00C77547"/>
    <w:rsid w:val="00C81DD2"/>
    <w:rsid w:val="00C8213C"/>
    <w:rsid w:val="00C8298F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D05BC"/>
    <w:rsid w:val="00CD06A4"/>
    <w:rsid w:val="00CD3D6E"/>
    <w:rsid w:val="00CD405C"/>
    <w:rsid w:val="00CD41F6"/>
    <w:rsid w:val="00CD5327"/>
    <w:rsid w:val="00CD6C5A"/>
    <w:rsid w:val="00CD71C3"/>
    <w:rsid w:val="00CD7F14"/>
    <w:rsid w:val="00CE2F67"/>
    <w:rsid w:val="00CE49F0"/>
    <w:rsid w:val="00CE594A"/>
    <w:rsid w:val="00CE624F"/>
    <w:rsid w:val="00CE71FA"/>
    <w:rsid w:val="00CF13D3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50E7"/>
    <w:rsid w:val="00D15DE4"/>
    <w:rsid w:val="00D1636F"/>
    <w:rsid w:val="00D24DA2"/>
    <w:rsid w:val="00D24E7D"/>
    <w:rsid w:val="00D27870"/>
    <w:rsid w:val="00D30A05"/>
    <w:rsid w:val="00D30F97"/>
    <w:rsid w:val="00D3198B"/>
    <w:rsid w:val="00D34F14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1A7B"/>
    <w:rsid w:val="00D7200A"/>
    <w:rsid w:val="00D751C9"/>
    <w:rsid w:val="00D75704"/>
    <w:rsid w:val="00D76221"/>
    <w:rsid w:val="00D81C2A"/>
    <w:rsid w:val="00D834C9"/>
    <w:rsid w:val="00D835AB"/>
    <w:rsid w:val="00D83B34"/>
    <w:rsid w:val="00D8409F"/>
    <w:rsid w:val="00D87525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4F1"/>
    <w:rsid w:val="00DC4576"/>
    <w:rsid w:val="00DC5583"/>
    <w:rsid w:val="00DD25FA"/>
    <w:rsid w:val="00DD29D9"/>
    <w:rsid w:val="00DD35DF"/>
    <w:rsid w:val="00DD3DFA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7FF"/>
    <w:rsid w:val="00DE3931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430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29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CC0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4DF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809CA"/>
    <w:rsid w:val="00E82214"/>
    <w:rsid w:val="00E824AE"/>
    <w:rsid w:val="00E8354B"/>
    <w:rsid w:val="00E87EDD"/>
    <w:rsid w:val="00E92E67"/>
    <w:rsid w:val="00E9344B"/>
    <w:rsid w:val="00E95281"/>
    <w:rsid w:val="00E95B50"/>
    <w:rsid w:val="00E95C30"/>
    <w:rsid w:val="00E971A4"/>
    <w:rsid w:val="00E97670"/>
    <w:rsid w:val="00E97D54"/>
    <w:rsid w:val="00EA3934"/>
    <w:rsid w:val="00EA3E66"/>
    <w:rsid w:val="00EA40DB"/>
    <w:rsid w:val="00EA42D5"/>
    <w:rsid w:val="00EA434A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312B"/>
    <w:rsid w:val="00EC5138"/>
    <w:rsid w:val="00EC6A5E"/>
    <w:rsid w:val="00EC7553"/>
    <w:rsid w:val="00ED1BBF"/>
    <w:rsid w:val="00ED2CB5"/>
    <w:rsid w:val="00ED3527"/>
    <w:rsid w:val="00ED49D9"/>
    <w:rsid w:val="00ED644F"/>
    <w:rsid w:val="00ED7380"/>
    <w:rsid w:val="00EE0873"/>
    <w:rsid w:val="00EE2860"/>
    <w:rsid w:val="00EE756C"/>
    <w:rsid w:val="00EE7EB0"/>
    <w:rsid w:val="00EF51C1"/>
    <w:rsid w:val="00EF5977"/>
    <w:rsid w:val="00EF6A5A"/>
    <w:rsid w:val="00F00B92"/>
    <w:rsid w:val="00F01784"/>
    <w:rsid w:val="00F0323A"/>
    <w:rsid w:val="00F0406A"/>
    <w:rsid w:val="00F0512E"/>
    <w:rsid w:val="00F055CD"/>
    <w:rsid w:val="00F05BDB"/>
    <w:rsid w:val="00F07538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2ABA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6705"/>
    <w:rsid w:val="00F37424"/>
    <w:rsid w:val="00F4142A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583B"/>
    <w:rsid w:val="00F76F38"/>
    <w:rsid w:val="00F805B4"/>
    <w:rsid w:val="00F80AE0"/>
    <w:rsid w:val="00F83B39"/>
    <w:rsid w:val="00F83CBE"/>
    <w:rsid w:val="00F90AC4"/>
    <w:rsid w:val="00F9108C"/>
    <w:rsid w:val="00F911E7"/>
    <w:rsid w:val="00F9361F"/>
    <w:rsid w:val="00F93C4A"/>
    <w:rsid w:val="00F94D77"/>
    <w:rsid w:val="00F94DF1"/>
    <w:rsid w:val="00F95132"/>
    <w:rsid w:val="00F9557B"/>
    <w:rsid w:val="00F958AA"/>
    <w:rsid w:val="00F9599F"/>
    <w:rsid w:val="00F964A8"/>
    <w:rsid w:val="00F97D76"/>
    <w:rsid w:val="00FA0C22"/>
    <w:rsid w:val="00FA112E"/>
    <w:rsid w:val="00FA3952"/>
    <w:rsid w:val="00FA4FA1"/>
    <w:rsid w:val="00FA4FE0"/>
    <w:rsid w:val="00FA6356"/>
    <w:rsid w:val="00FA6A45"/>
    <w:rsid w:val="00FA77C5"/>
    <w:rsid w:val="00FB15F6"/>
    <w:rsid w:val="00FB1A77"/>
    <w:rsid w:val="00FB1D2F"/>
    <w:rsid w:val="00FB401F"/>
    <w:rsid w:val="00FB637A"/>
    <w:rsid w:val="00FC0820"/>
    <w:rsid w:val="00FC3904"/>
    <w:rsid w:val="00FC5F06"/>
    <w:rsid w:val="00FC66B4"/>
    <w:rsid w:val="00FD14DD"/>
    <w:rsid w:val="00FD1736"/>
    <w:rsid w:val="00FD2C48"/>
    <w:rsid w:val="00FD42D5"/>
    <w:rsid w:val="00FD4BCE"/>
    <w:rsid w:val="00FE0197"/>
    <w:rsid w:val="00FE0C12"/>
    <w:rsid w:val="00FE112C"/>
    <w:rsid w:val="00FE12BF"/>
    <w:rsid w:val="00FE2F66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43F1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FollowedHyperlink"/>
    <w:basedOn w:val="a0"/>
    <w:uiPriority w:val="99"/>
    <w:semiHidden/>
    <w:unhideWhenUsed/>
    <w:rsid w:val="000474DB"/>
    <w:rPr>
      <w:color w:val="954F72" w:themeColor="followed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65D8C"/>
    <w:rPr>
      <w:color w:val="605E5C"/>
      <w:shd w:val="clear" w:color="auto" w:fill="E1DFDD"/>
    </w:rPr>
  </w:style>
  <w:style w:type="character" w:styleId="af8">
    <w:name w:val="Unresolved Mention"/>
    <w:basedOn w:val="a0"/>
    <w:uiPriority w:val="99"/>
    <w:semiHidden/>
    <w:unhideWhenUsed/>
    <w:rsid w:val="001530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6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self.jimu.kyutech.ac.jp/public/mA9YAAtLHszAhGYBpQt-1CfWn5TklhCc7LEWyFkV0zA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992F6-A498-40BE-9659-AE0C41153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Aya Yonemitsu</cp:lastModifiedBy>
  <cp:revision>3</cp:revision>
  <cp:lastPrinted>2021-04-26T06:09:00Z</cp:lastPrinted>
  <dcterms:created xsi:type="dcterms:W3CDTF">2022-02-08T02:34:00Z</dcterms:created>
  <dcterms:modified xsi:type="dcterms:W3CDTF">2022-02-08T10:30:00Z</dcterms:modified>
</cp:coreProperties>
</file>